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p>
      <w:pPr>
        <w:pStyle w:val="FirstParagraph"/>
      </w:pPr>
      <w:r>
        <w:t xml:space="preserve">October 26, 2023</w:t>
      </w:r>
    </w:p>
    <w:p>
      <w:pPr>
        <w:pStyle w:val="BodyText"/>
      </w:pPr>
      <w:r>
        <w:t xml:space="preserve">Hiring Manager</w:t>
      </w:r>
    </w:p>
    <w:p>
      <w:pPr>
        <w:pStyle w:val="BodyText"/>
      </w:pPr>
      <w:r>
        <w:t xml:space="preserve">Marine Engineering Department</w:t>
      </w:r>
    </w:p>
    <w:p>
      <w:pPr>
        <w:pStyle w:val="BodyText"/>
      </w:pPr>
      <w:r>
        <w:t xml:space="preserve">China State Shipbuilding Corporation (CSSC) Beijing Headquarters</w:t>
      </w:r>
    </w:p>
    <w:p>
      <w:pPr>
        <w:pStyle w:val="BodyText"/>
      </w:pPr>
      <w:r>
        <w:t xml:space="preserve">No. 108, Shangdi 6th Street, Haidian District, Beijing</w:t>
      </w:r>
    </w:p>
    <w:bookmarkStart w:id="20" w:name="X3fec8f2b67938a52c83c58977928131ca3785eb"/>
    <w:p>
      <w:pPr>
        <w:pStyle w:val="Heading1"/>
      </w:pPr>
      <w:r>
        <w:t xml:space="preserve">Internship Application Letter for Marine Engineer Position</w:t>
      </w:r>
    </w:p>
    <w:p>
      <w:pPr>
        <w:pStyle w:val="FirstParagraph"/>
      </w:pPr>
      <w:r>
        <w:t xml:space="preserve">Dear Hiring Manager,</w:t>
      </w:r>
    </w:p>
    <w:p>
      <w:pPr>
        <w:pStyle w:val="BodyText"/>
      </w:pPr>
      <w:r>
        <w:t xml:space="preserve">I am writing with immense enthusiasm to submit my application for the Internship Position in Marine Engineering at your esteemed institution in China Beijing. As a dedicated and technically proficient undergraduate student majoring in Naval Architecture and Ocean Engineering at Shanghai Jiao Tong University, I have long admired CSSC’s pioneering contributions to China’s maritime industry and its strategic vision for sustainable ocean transportation. This opportunity represents the ideal convergence of my academic rigor, professional aspirations, and commitment to advancing marine engineering solutions within China Beijing’s dynamic industrial landscape.</w:t>
      </w:r>
    </w:p>
    <w:p>
      <w:pPr>
        <w:pStyle w:val="BodyText"/>
      </w:pPr>
      <w:r>
        <w:t xml:space="preserve">My academic journey has been meticulously aligned with the core competencies required for a Marine Engineer role. I have completed advanced coursework in marine propulsion systems, ship structural analysis, fluid dynamics, and offshore renewable energy integration—subjects directly applicable to CSSC’s projects in next-generation vessels and port infrastructure development. In my capstone project titled "Optimization of Diesel Engine Efficiency for LNG-Powered Vessels," I collaborated with a multidisciplinary team to model thermal efficiency improvements using ANSYS software, achieving a 12% reduction in fuel consumption in simulated conditions. This experience solidified my technical foundation and reinforced my passion for innovation within marine propulsion systems—a field where China Beijing is rapidly becoming a global epicenter.</w:t>
      </w:r>
    </w:p>
    <w:p>
      <w:pPr>
        <w:pStyle w:val="BodyText"/>
      </w:pPr>
      <w:r>
        <w:t xml:space="preserve">What particularly drives my application is the unique strategic position of China Beijing as the nerve center for maritime policy, research, and industrial development in mainland China. The city hosts key institutions like the Marine Technology Research Institute (MTRI) and serves as CSSC’s central planning hub for projects spanning from Arctic shipping routes to Yangtze River port modernization. I am deeply motivated by China’s 14th Five-Year Plan for Maritime Development, which prioritizes smart ship technology and carbon-neutral fleets—goals that resonate with my academic focus on sustainable marine engineering. I am eager to contribute my analytical skills while learning directly from industry leaders at the heart of this transformation in Beijing.</w:t>
      </w:r>
    </w:p>
    <w:p>
      <w:pPr>
        <w:pStyle w:val="BodyText"/>
      </w:pPr>
      <w:r>
        <w:t xml:space="preserve">Professionally, I have honed practical abilities through two relevant internships. At Dalian Shipbuilding Industry Company (DSIC), I assisted senior engineers in analyzing vibration data from cargo vessel propulsion systems using MATLAB, identifying critical stress points that informed maintenance protocols. More recently, as a research assistant at Jimei University’s Marine Dynamics Lab, I developed a computational model to simulate wave-structure interactions for offshore wind platforms—a project directly relevant to China’s expanding maritime renewable energy sector. These experiences cultivated my proficiency in AutoCAD (2D/3D), SolidWorks, and data interpretation tools essential for modern Marine Engineering practice.</w:t>
      </w:r>
    </w:p>
    <w:p>
      <w:pPr>
        <w:pStyle w:val="BodyText"/>
      </w:pPr>
      <w:r>
        <w:t xml:space="preserve">I recognize that success in a Marine Engineer internship requires not only technical acumen but also cultural fluency within China’s industrial ecosystem. I am currently achieving advanced Mandarin proficiency (HSK Level 5) through Beijing University’s intensive language program and have participated in cross-cultural exchange initiatives with Chinese engineering students at the China University of Petroleum. I understand that effective collaboration in Beijing’s maritime industry demands respect for collective problem-solving approaches and meticulous attention to detail—qualities I embody through my previous team projects where I consistently facilitated communication between technical subgroups.</w:t>
      </w:r>
    </w:p>
    <w:p>
      <w:pPr>
        <w:pStyle w:val="BodyText"/>
      </w:pPr>
      <w:r>
        <w:t xml:space="preserve">China Beijing’s integration of cutting-edge technology with national maritime strategy offers an unparalleled environment for professional growth. I am particularly inspired by CSSC’s recent initiatives, such as the development of China’s first fully electric container ship and partnerships with Beijing-based AI startups to enhance vessel autonomy. As a proactive learner, I am prepared to immerse myself in your R&amp;D processes—from assisting in engine room trials at nearby ports like Tianjin to contributing to digital twin implementations for fleet management systems. My goal is not merely to complete an internship but to become a future contributor who understands the operational realities of marine engineering within China’s economic and environmental framework.</w:t>
      </w:r>
    </w:p>
    <w:p>
      <w:pPr>
        <w:pStyle w:val="BodyText"/>
      </w:pPr>
      <w:r>
        <w:t xml:space="preserve">I am confident that my technical preparedness, alignment with China’s maritime innovation goals, and eagerness to learn under expert guidance make me an ideal candidate for this Internship Application Letter opportunity. I am fully available for a six-month internship starting January 2024 and am willing to relocate immediately to Beijing. Thank you for considering my application. I have attached my resume, academic transcripts, and project portfolio for your review and welcome the opportunity to discuss how my skills can support CSSC’s mission in China Beijing.</w:t>
      </w:r>
    </w:p>
    <w:p>
      <w:pPr>
        <w:pStyle w:val="BodyText"/>
      </w:pPr>
      <w:r>
        <w:t xml:space="preserve">Sincerely,</w:t>
      </w:r>
    </w:p>
    <w:p>
      <w:pPr>
        <w:pStyle w:val="BodyText"/>
      </w:pPr>
      <w:r>
        <w:t xml:space="preserve">Alexandra Chen</w:t>
      </w:r>
    </w:p>
    <w:p>
      <w:pPr>
        <w:pStyle w:val="BodyText"/>
      </w:pPr>
      <w:r>
        <w:t xml:space="preserve">Naval Architecture &amp; Ocean Engineering, B.Eng.</w:t>
      </w:r>
    </w:p>
    <w:p>
      <w:pPr>
        <w:pStyle w:val="BodyText"/>
      </w:pPr>
      <w:r>
        <w:t xml:space="preserve">Shanghai Jiao Tong University | Shanghai, China</w:t>
      </w:r>
    </w:p>
    <w:p>
      <w:pPr>
        <w:pStyle w:val="BodyText"/>
      </w:pPr>
      <w:r>
        <w:t xml:space="preserve">Email: alex.chen@sjtu.edu.cn | Phone: +86 138 X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18T22:42:32Z</dcterms:created>
  <dcterms:modified xsi:type="dcterms:W3CDTF">2026-07-18T22:42:32Z</dcterms:modified>
</cp:coreProperties>
</file>

<file path=docProps/custom.xml><?xml version="1.0" encoding="utf-8"?>
<Properties xmlns="http://schemas.openxmlformats.org/officeDocument/2006/custom-properties" xmlns:vt="http://schemas.openxmlformats.org/officeDocument/2006/docPropsVTypes"/>
</file>